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785"/>
        <w:gridCol w:w="6533"/>
      </w:tblGrid>
      <w:tr w:rsidR="006B5A58" w:rsidRPr="00B73AAC" w14:paraId="01F00373" w14:textId="77777777" w:rsidTr="003B3FE1">
        <w:trPr>
          <w:trHeight w:val="715"/>
        </w:trPr>
        <w:tc>
          <w:tcPr>
            <w:tcW w:w="278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33" w:type="dxa"/>
            <w:hideMark/>
          </w:tcPr>
          <w:p w14:paraId="038E3766" w14:textId="2EA5FF12" w:rsidR="006B5A58" w:rsidRPr="00B73AAC" w:rsidRDefault="00DD546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wiman</w:t>
            </w:r>
            <w:r w:rsidR="00595F79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bile App</w:t>
            </w:r>
          </w:p>
        </w:tc>
      </w:tr>
      <w:tr w:rsidR="006B5A58" w:rsidRPr="00B73AAC" w14:paraId="4ABD3893" w14:textId="77777777" w:rsidTr="003B3FE1">
        <w:trPr>
          <w:trHeight w:val="766"/>
        </w:trPr>
        <w:tc>
          <w:tcPr>
            <w:tcW w:w="278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533" w:type="dxa"/>
          </w:tcPr>
          <w:p w14:paraId="59311346" w14:textId="41559AB5" w:rsidR="006B5A58" w:rsidRPr="00B73AAC" w:rsidRDefault="00595F79" w:rsidP="00264D4A">
            <w:pPr>
              <w:rPr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wimana</w:t>
            </w:r>
            <w:proofErr w:type="spellEnd"/>
          </w:p>
        </w:tc>
      </w:tr>
      <w:tr w:rsidR="006B5A58" w:rsidRPr="00B73AAC" w14:paraId="38BC8B8A" w14:textId="77777777" w:rsidTr="003B3FE1">
        <w:trPr>
          <w:trHeight w:val="789"/>
        </w:trPr>
        <w:tc>
          <w:tcPr>
            <w:tcW w:w="278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533" w:type="dxa"/>
          </w:tcPr>
          <w:p w14:paraId="4CF6F25C" w14:textId="67A00009" w:rsidR="006B5A58" w:rsidRPr="00B73AAC" w:rsidRDefault="00DD5468" w:rsidP="00DD5468">
            <w:pPr>
              <w:rPr>
                <w:sz w:val="24"/>
                <w:szCs w:val="24"/>
              </w:rPr>
            </w:pPr>
            <w:proofErr w:type="spellStart"/>
            <w:r>
              <w:t>Eranga</w:t>
            </w:r>
            <w:proofErr w:type="spellEnd"/>
            <w:r>
              <w:fldChar w:fldCharType="begin"/>
            </w:r>
            <w:r>
              <w:instrText xml:space="preserve"> HYPERLINK "mailto:eranga@lakwimana.com" </w:instrText>
            </w:r>
            <w:r>
              <w:fldChar w:fldCharType="end"/>
            </w:r>
          </w:p>
        </w:tc>
      </w:tr>
      <w:tr w:rsidR="006B5A58" w:rsidRPr="00B73AAC" w14:paraId="06962140" w14:textId="77777777" w:rsidTr="003B3FE1">
        <w:trPr>
          <w:trHeight w:val="766"/>
        </w:trPr>
        <w:tc>
          <w:tcPr>
            <w:tcW w:w="278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533" w:type="dxa"/>
          </w:tcPr>
          <w:p w14:paraId="61D369FE" w14:textId="10B07478" w:rsidR="006B5A58" w:rsidRPr="00B73AAC" w:rsidRDefault="00595F79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provide customers with mobile shopping services</w:t>
            </w:r>
            <w:r w:rsidR="00264D4A">
              <w:rPr>
                <w:sz w:val="24"/>
                <w:szCs w:val="24"/>
              </w:rPr>
              <w:t xml:space="preserve"> </w:t>
            </w:r>
          </w:p>
        </w:tc>
      </w:tr>
      <w:tr w:rsidR="006B5A58" w:rsidRPr="00B73AAC" w14:paraId="0EF5B853" w14:textId="77777777" w:rsidTr="003B3FE1">
        <w:trPr>
          <w:trHeight w:val="2276"/>
        </w:trPr>
        <w:tc>
          <w:tcPr>
            <w:tcW w:w="278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533" w:type="dxa"/>
          </w:tcPr>
          <w:p w14:paraId="6101ED2F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637CDE59" w:rsidR="006B5A58" w:rsidRDefault="00491BF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ta-IN"/>
              </w:rPr>
              <w:lastRenderedPageBreak/>
              <w:drawing>
                <wp:inline distT="0" distB="0" distL="0" distR="0" wp14:anchorId="466E8CE9" wp14:editId="42161051">
                  <wp:extent cx="2209800" cy="4792980"/>
                  <wp:effectExtent l="0" t="0" r="0" b="7620"/>
                  <wp:docPr id="2" name="Picture 2" descr="C:\Users\Umesh Ranthilina\AppData\Local\Microsoft\Windows\INetCache\Content.Word\index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 descr="C:\Users\Umesh Ranthilina\AppData\Local\Microsoft\Windows\INetCache\Content.Word\index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479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16E7AC" w14:textId="75A4AA87" w:rsidR="006B5A58" w:rsidRDefault="001956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7160E91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5.2pt;height:379.8pt">
                  <v:imagedata r:id="rId11" o:title="index"/>
                </v:shape>
              </w:pict>
            </w:r>
          </w:p>
          <w:p w14:paraId="3CC27E36" w14:textId="3E1FCBBC" w:rsidR="006B5A58" w:rsidRDefault="00491BF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ta-IN"/>
              </w:rPr>
              <w:lastRenderedPageBreak/>
              <w:drawing>
                <wp:inline distT="0" distB="0" distL="0" distR="0" wp14:anchorId="7F3C7877" wp14:editId="157ED78C">
                  <wp:extent cx="2750820" cy="5958840"/>
                  <wp:effectExtent l="0" t="0" r="0" b="3810"/>
                  <wp:docPr id="1" name="Picture 1" descr="C:\Users\Umesh Ranthilina\AppData\Local\Microsoft\Windows\INetCache\Content.Word\index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 descr="C:\Users\Umesh Ranthilina\AppData\Local\Microsoft\Windows\INetCache\Content.Word\index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820" cy="5958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70B77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14A2D914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2DCFA5B0" w:rsidR="006B5A58" w:rsidRDefault="001956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1C93CD4C">
                <v:shape id="_x0000_i1026" type="#_x0000_t75" style="width:177pt;height:382.8pt">
                  <v:imagedata r:id="rId13" o:title="index2"/>
                </v:shape>
              </w:pict>
            </w:r>
          </w:p>
          <w:p w14:paraId="12142071" w14:textId="5E7E9C4C" w:rsidR="004744DD" w:rsidRDefault="00491BF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ta-IN"/>
              </w:rPr>
              <w:lastRenderedPageBreak/>
              <w:drawing>
                <wp:inline distT="0" distB="0" distL="0" distR="0" wp14:anchorId="349D0B46" wp14:editId="006FDD04">
                  <wp:extent cx="2430780" cy="5257800"/>
                  <wp:effectExtent l="0" t="0" r="7620" b="0"/>
                  <wp:docPr id="3" name="Picture 3" descr="C:\Users\Umesh Ranthilina\AppData\Local\Microsoft\Windows\INetCache\Content.Word\index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1" descr="C:\Users\Umesh Ranthilina\AppData\Local\Microsoft\Windows\INetCache\Content.Word\index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0780" cy="525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F49021" w14:textId="5B01A4DE" w:rsidR="004744DD" w:rsidRDefault="001956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39FB718C">
                <v:shape id="_x0000_i1027" type="#_x0000_t75" style="width:197.4pt;height:428.4pt">
                  <v:imagedata r:id="rId15" o:title="indfex"/>
                </v:shape>
              </w:pict>
            </w:r>
          </w:p>
          <w:p w14:paraId="7F1FEF90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156B98DA" w14:textId="1819E619" w:rsidR="004744DD" w:rsidRDefault="004744DD" w:rsidP="008A2A67">
            <w:pPr>
              <w:rPr>
                <w:sz w:val="24"/>
                <w:szCs w:val="24"/>
              </w:rPr>
            </w:pPr>
          </w:p>
          <w:p w14:paraId="5F28E5E6" w14:textId="22D7CFE7" w:rsidR="004744DD" w:rsidRDefault="001956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4E2DCDD8">
                <v:shape id="_x0000_i1030" type="#_x0000_t75" style="width:148.8pt;height:339.6pt">
                  <v:imagedata r:id="rId16" o:title="index7"/>
                </v:shape>
              </w:pict>
            </w:r>
            <w:r>
              <w:rPr>
                <w:noProof/>
                <w:sz w:val="24"/>
                <w:szCs w:val="24"/>
                <w:lang w:bidi="ta-IN"/>
              </w:rPr>
              <w:drawing>
                <wp:inline distT="0" distB="0" distL="0" distR="0" wp14:anchorId="5DD2778E" wp14:editId="1182752A">
                  <wp:extent cx="1988820" cy="4290060"/>
                  <wp:effectExtent l="0" t="0" r="0" b="0"/>
                  <wp:docPr id="4" name="Picture 4" descr="C:\Users\Umesh Ranthilina\AppData\Local\Microsoft\Windows\INetCache\Content.Word\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C:\Users\Umesh Ranthilina\AppData\Local\Microsoft\Windows\INetCache\Content.Word\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199" cy="4305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089ECB" w14:textId="77777777" w:rsidR="004744DD" w:rsidRDefault="004744DD" w:rsidP="008A2A67">
            <w:pPr>
              <w:rPr>
                <w:sz w:val="24"/>
                <w:szCs w:val="24"/>
              </w:rPr>
            </w:pPr>
          </w:p>
          <w:p w14:paraId="7C30B02B" w14:textId="3C27CC39" w:rsidR="004744DD" w:rsidRDefault="004744DD" w:rsidP="008A2A67">
            <w:pPr>
              <w:rPr>
                <w:sz w:val="24"/>
                <w:szCs w:val="24"/>
              </w:rPr>
            </w:pPr>
          </w:p>
          <w:p w14:paraId="72E36A96" w14:textId="77777777" w:rsidR="004744DD" w:rsidRDefault="004744DD" w:rsidP="008A2A67">
            <w:pPr>
              <w:rPr>
                <w:sz w:val="24"/>
                <w:szCs w:val="24"/>
              </w:rPr>
            </w:pPr>
          </w:p>
          <w:p w14:paraId="15DC0711" w14:textId="0C570D39" w:rsidR="004744DD" w:rsidRDefault="001956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49FBE92C">
                <v:shape id="_x0000_i1028" type="#_x0000_t75" style="width:206.4pt;height:446.4pt">
                  <v:imagedata r:id="rId18" o:title="index10"/>
                </v:shape>
              </w:pict>
            </w:r>
          </w:p>
          <w:p w14:paraId="3507C735" w14:textId="77777777" w:rsidR="004744DD" w:rsidRDefault="004744DD" w:rsidP="008A2A67">
            <w:pPr>
              <w:rPr>
                <w:sz w:val="24"/>
                <w:szCs w:val="24"/>
              </w:rPr>
            </w:pPr>
          </w:p>
          <w:p w14:paraId="3224B9A2" w14:textId="77777777" w:rsidR="004744DD" w:rsidRDefault="001956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2DB33F11">
                <v:shape id="_x0000_i1029" type="#_x0000_t75" style="width:192.6pt;height:417pt">
                  <v:imagedata r:id="rId19" o:title="index11"/>
                </v:shape>
              </w:pict>
            </w:r>
          </w:p>
          <w:p w14:paraId="45F246B4" w14:textId="77777777" w:rsidR="00947239" w:rsidRDefault="00947239" w:rsidP="008A2A67">
            <w:pPr>
              <w:rPr>
                <w:sz w:val="24"/>
                <w:szCs w:val="24"/>
              </w:rPr>
            </w:pPr>
          </w:p>
          <w:p w14:paraId="3F2388AC" w14:textId="77777777" w:rsidR="00947239" w:rsidRDefault="00947239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pict w14:anchorId="34A11946">
                <v:shape id="_x0000_i1031" type="#_x0000_t75" style="width:236.4pt;height:512.4pt">
                  <v:imagedata r:id="rId20" o:title="ss"/>
                </v:shape>
              </w:pict>
            </w:r>
          </w:p>
          <w:p w14:paraId="434A2838" w14:textId="5954D5C7" w:rsidR="00947239" w:rsidRPr="00B73AAC" w:rsidRDefault="00947239" w:rsidP="008A2A67">
            <w:pPr>
              <w:rPr>
                <w:sz w:val="24"/>
                <w:szCs w:val="24"/>
              </w:rPr>
            </w:pPr>
            <w:bookmarkStart w:id="1" w:name="_GoBack"/>
            <w:r>
              <w:rPr>
                <w:sz w:val="24"/>
                <w:szCs w:val="24"/>
              </w:rPr>
              <w:lastRenderedPageBreak/>
              <w:pict w14:anchorId="4F0F13E0">
                <v:shape id="_x0000_i1032" type="#_x0000_t75" style="width:232.2pt;height:503.4pt">
                  <v:imagedata r:id="rId21" o:title="index"/>
                </v:shape>
              </w:pict>
            </w:r>
            <w:bookmarkEnd w:id="1"/>
          </w:p>
        </w:tc>
      </w:tr>
      <w:tr w:rsidR="006B5A58" w:rsidRPr="00B73AAC" w14:paraId="34DC60CE" w14:textId="77777777" w:rsidTr="003B3FE1">
        <w:trPr>
          <w:trHeight w:val="766"/>
        </w:trPr>
        <w:tc>
          <w:tcPr>
            <w:tcW w:w="278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533" w:type="dxa"/>
          </w:tcPr>
          <w:p w14:paraId="4E65DD01" w14:textId="3739F8B3" w:rsidR="006B5A58" w:rsidRDefault="00264D4A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araz</w:t>
            </w:r>
            <w:proofErr w:type="spellEnd"/>
            <w:r>
              <w:rPr>
                <w:sz w:val="24"/>
                <w:szCs w:val="24"/>
              </w:rPr>
              <w:t xml:space="preserve"> ,</w:t>
            </w:r>
            <w:proofErr w:type="spellStart"/>
            <w:r>
              <w:rPr>
                <w:sz w:val="24"/>
                <w:szCs w:val="24"/>
              </w:rPr>
              <w:t>ebay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kapruk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aliexpress</w:t>
            </w:r>
            <w:proofErr w:type="spellEnd"/>
          </w:p>
        </w:tc>
      </w:tr>
      <w:tr w:rsidR="006B5A58" w:rsidRPr="00B73AAC" w14:paraId="038DF1D8" w14:textId="77777777" w:rsidTr="003B3FE1">
        <w:trPr>
          <w:trHeight w:val="2807"/>
        </w:trPr>
        <w:tc>
          <w:tcPr>
            <w:tcW w:w="278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Good design </w:t>
            </w:r>
          </w:p>
          <w:p w14:paraId="4B45B643" w14:textId="6A800AA3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 w:rsidR="00B153D0">
              <w:rPr>
                <w:sz w:val="24"/>
                <w:szCs w:val="24"/>
              </w:rPr>
              <w:t>User</w:t>
            </w:r>
          </w:p>
          <w:p w14:paraId="4C6DF97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2E58D" w14:textId="77777777" w:rsidR="00595F79" w:rsidRPr="00B73AAC" w:rsidRDefault="00595F79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08FF63" w14:textId="21D30D49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="00B153D0">
              <w:rPr>
                <w:sz w:val="24"/>
                <w:szCs w:val="24"/>
              </w:rPr>
              <w:t>Product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27E0FBAA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A20F23">
              <w:rPr>
                <w:rFonts w:ascii="Times New Roman" w:hAnsi="Times New Roman" w:cs="Times New Roman"/>
                <w:sz w:val="24"/>
                <w:szCs w:val="24"/>
              </w:rPr>
              <w:t>Cart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5EB70DC2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A20F23">
              <w:rPr>
                <w:rFonts w:ascii="Times New Roman" w:hAnsi="Times New Roman" w:cs="Times New Roman"/>
                <w:sz w:val="24"/>
                <w:szCs w:val="24"/>
              </w:rPr>
              <w:t xml:space="preserve">Delivery </w:t>
            </w:r>
          </w:p>
        </w:tc>
        <w:tc>
          <w:tcPr>
            <w:tcW w:w="6533" w:type="dxa"/>
            <w:hideMark/>
          </w:tcPr>
          <w:p w14:paraId="57BB8009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2BBA27" w14:textId="5D45F95F" w:rsidR="00B153D0" w:rsidRDefault="00B153D0" w:rsidP="00B153D0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 xml:space="preserve">Home pages attractive </w:t>
            </w:r>
          </w:p>
          <w:p w14:paraId="7326922E" w14:textId="32E8F905" w:rsidR="00595F79" w:rsidRDefault="00595F79" w:rsidP="00B153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 us is good</w:t>
            </w:r>
          </w:p>
          <w:p w14:paraId="0C5BD008" w14:textId="77777777" w:rsidR="00B153D0" w:rsidRDefault="00B153D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E71C6" w14:textId="1922C682" w:rsidR="00FE4A7F" w:rsidRDefault="00FE4A7F" w:rsidP="00FE4A7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Pr="00A642D2">
              <w:rPr>
                <w:sz w:val="24"/>
                <w:szCs w:val="24"/>
              </w:rPr>
              <w:t>ilters in search bar</w:t>
            </w:r>
          </w:p>
          <w:p w14:paraId="50C30508" w14:textId="77777777" w:rsidR="00FE4A7F" w:rsidRDefault="00FE4A7F" w:rsidP="00FE4A7F">
            <w:pPr>
              <w:rPr>
                <w:sz w:val="24"/>
                <w:szCs w:val="24"/>
              </w:rPr>
            </w:pPr>
          </w:p>
          <w:p w14:paraId="2F97C337" w14:textId="77777777" w:rsidR="00B153D0" w:rsidRDefault="00A20F2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 design easy to handle</w:t>
            </w:r>
          </w:p>
          <w:p w14:paraId="6C28D27F" w14:textId="77777777" w:rsidR="00A20F23" w:rsidRDefault="00A20F2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195BC9B4" w:rsidR="00A20F23" w:rsidRPr="00B73AAC" w:rsidRDefault="00A20F2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l time tracking</w:t>
            </w:r>
          </w:p>
        </w:tc>
      </w:tr>
      <w:tr w:rsidR="006B5A58" w:rsidRPr="00B73AAC" w14:paraId="53828339" w14:textId="77777777" w:rsidTr="003B3FE1">
        <w:trPr>
          <w:trHeight w:val="3131"/>
        </w:trPr>
        <w:tc>
          <w:tcPr>
            <w:tcW w:w="278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6B1973C1" w:rsidR="006B5A58" w:rsidRDefault="00A20F2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="00A642D2">
              <w:rPr>
                <w:sz w:val="24"/>
                <w:szCs w:val="24"/>
              </w:rPr>
              <w:t xml:space="preserve">User </w:t>
            </w:r>
          </w:p>
          <w:p w14:paraId="01DCC9EB" w14:textId="77777777" w:rsidR="003B3FE1" w:rsidRPr="00B73AAC" w:rsidRDefault="003B3FE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2133BB" w14:textId="764C77DE" w:rsidR="006B5A58" w:rsidRDefault="006B5A58" w:rsidP="008A2A67">
            <w:pPr>
              <w:rPr>
                <w:sz w:val="24"/>
                <w:szCs w:val="24"/>
              </w:rPr>
            </w:pPr>
          </w:p>
          <w:p w14:paraId="6ADE71D1" w14:textId="77777777" w:rsidR="003B3FE1" w:rsidRDefault="003B3FE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6B73EF" w14:textId="77777777" w:rsidR="00E83ECF" w:rsidRPr="00B73AAC" w:rsidRDefault="00E83ECF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CA5B03" w14:textId="522893C6" w:rsidR="006B5A58" w:rsidRDefault="00A20F2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  <w:r w:rsidR="003B3FE1">
              <w:rPr>
                <w:sz w:val="24"/>
                <w:szCs w:val="24"/>
              </w:rPr>
              <w:t xml:space="preserve">Product </w:t>
            </w:r>
          </w:p>
          <w:p w14:paraId="2FEEBF46" w14:textId="77777777" w:rsidR="003B3FE1" w:rsidRDefault="003B3FE1" w:rsidP="008A2A67">
            <w:pPr>
              <w:rPr>
                <w:sz w:val="24"/>
                <w:szCs w:val="24"/>
              </w:rPr>
            </w:pPr>
          </w:p>
          <w:p w14:paraId="328010F5" w14:textId="77777777" w:rsidR="005D3478" w:rsidRDefault="005D3478" w:rsidP="008A2A67">
            <w:pPr>
              <w:rPr>
                <w:sz w:val="24"/>
                <w:szCs w:val="24"/>
              </w:rPr>
            </w:pPr>
          </w:p>
          <w:p w14:paraId="5CD48001" w14:textId="77777777" w:rsidR="00E83ECF" w:rsidRDefault="00E83ECF" w:rsidP="008A2A67">
            <w:pPr>
              <w:rPr>
                <w:sz w:val="24"/>
                <w:szCs w:val="24"/>
              </w:rPr>
            </w:pPr>
          </w:p>
          <w:p w14:paraId="7E2A7B7F" w14:textId="12EF43DF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3B3FE1">
              <w:rPr>
                <w:sz w:val="24"/>
                <w:szCs w:val="24"/>
              </w:rPr>
              <w:t xml:space="preserve">Shopping 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21A43AE" w14:textId="77777777" w:rsidR="000D4BF1" w:rsidRDefault="000D4BF1" w:rsidP="008A2A67">
            <w:pPr>
              <w:rPr>
                <w:sz w:val="24"/>
                <w:szCs w:val="24"/>
              </w:rPr>
            </w:pPr>
          </w:p>
          <w:p w14:paraId="23904C45" w14:textId="77777777" w:rsidR="00E83ECF" w:rsidRDefault="00E83ECF" w:rsidP="008A2A67">
            <w:pPr>
              <w:rPr>
                <w:sz w:val="24"/>
                <w:szCs w:val="24"/>
              </w:rPr>
            </w:pPr>
          </w:p>
          <w:p w14:paraId="6907CB7D" w14:textId="1BF8CB32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  <w:r w:rsidR="00491BFB">
              <w:rPr>
                <w:sz w:val="24"/>
                <w:szCs w:val="24"/>
              </w:rPr>
              <w:t xml:space="preserve">Delivery </w:t>
            </w:r>
          </w:p>
        </w:tc>
        <w:tc>
          <w:tcPr>
            <w:tcW w:w="6533" w:type="dxa"/>
          </w:tcPr>
          <w:p w14:paraId="2C0F7CA0" w14:textId="5D7FE17A" w:rsidR="006B5A58" w:rsidRPr="00B73AAC" w:rsidRDefault="006B5A58" w:rsidP="2E4E7D08">
            <w:pPr>
              <w:rPr>
                <w:sz w:val="24"/>
                <w:szCs w:val="24"/>
              </w:rPr>
            </w:pPr>
          </w:p>
          <w:p w14:paraId="30159FCB" w14:textId="77777777" w:rsidR="003B3FE1" w:rsidRDefault="003B3FE1" w:rsidP="003B3FE1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>No Login</w:t>
            </w:r>
          </w:p>
          <w:p w14:paraId="489FE991" w14:textId="36DEC030" w:rsidR="003B3FE1" w:rsidRDefault="003B3FE1" w:rsidP="003B3F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Registration</w:t>
            </w:r>
          </w:p>
          <w:p w14:paraId="48BD1A32" w14:textId="39D029B5" w:rsidR="003B3FE1" w:rsidRDefault="003B3FE1" w:rsidP="003B3FE1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>No view profile</w:t>
            </w:r>
          </w:p>
          <w:p w14:paraId="76664B8F" w14:textId="458420DC" w:rsidR="00E83ECF" w:rsidRDefault="00E83ECF" w:rsidP="003B3F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me page too complex for the average user.</w:t>
            </w:r>
          </w:p>
          <w:p w14:paraId="19574F5F" w14:textId="77777777" w:rsidR="005D3478" w:rsidRDefault="005D3478" w:rsidP="2E4E7D08">
            <w:pPr>
              <w:rPr>
                <w:sz w:val="24"/>
                <w:szCs w:val="24"/>
              </w:rPr>
            </w:pPr>
          </w:p>
          <w:p w14:paraId="35819F6C" w14:textId="77777777" w:rsidR="005D3478" w:rsidRDefault="003B3FE1" w:rsidP="2E4E7D08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 xml:space="preserve">Categories </w:t>
            </w:r>
            <w:r w:rsidR="005D3478" w:rsidRPr="00A642D2">
              <w:rPr>
                <w:sz w:val="24"/>
                <w:szCs w:val="24"/>
              </w:rPr>
              <w:t>not attractive and hard on the eyes</w:t>
            </w:r>
            <w:r w:rsidR="005D3478">
              <w:rPr>
                <w:sz w:val="24"/>
                <w:szCs w:val="24"/>
              </w:rPr>
              <w:t xml:space="preserve"> </w:t>
            </w:r>
          </w:p>
          <w:p w14:paraId="66E92638" w14:textId="3EEE7392" w:rsidR="003B3FE1" w:rsidRDefault="003B3FE1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em </w:t>
            </w:r>
            <w:r w:rsidRPr="00A642D2">
              <w:rPr>
                <w:sz w:val="24"/>
                <w:szCs w:val="24"/>
              </w:rPr>
              <w:t>Description not satisfactory</w:t>
            </w:r>
            <w:r w:rsidRPr="00A642D2">
              <w:rPr>
                <w:sz w:val="24"/>
                <w:szCs w:val="24"/>
              </w:rPr>
              <w:cr/>
            </w:r>
            <w:r w:rsidR="00E83ECF">
              <w:rPr>
                <w:sz w:val="24"/>
                <w:szCs w:val="24"/>
              </w:rPr>
              <w:t>no return button to go to previous pages</w:t>
            </w:r>
          </w:p>
          <w:p w14:paraId="60BC9D61" w14:textId="77777777" w:rsidR="00E83ECF" w:rsidRDefault="00E83ECF" w:rsidP="2E4E7D08">
            <w:pPr>
              <w:rPr>
                <w:sz w:val="24"/>
                <w:szCs w:val="24"/>
              </w:rPr>
            </w:pPr>
          </w:p>
          <w:p w14:paraId="2D6CB504" w14:textId="77777777" w:rsidR="00491BFB" w:rsidRDefault="003B3FE1" w:rsidP="00491BFB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>Description not satisfactory</w:t>
            </w:r>
          </w:p>
          <w:p w14:paraId="4104C22F" w14:textId="43FBE183" w:rsidR="005D3478" w:rsidRDefault="000D4BF1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 </w:t>
            </w:r>
            <w:proofErr w:type="spellStart"/>
            <w:r>
              <w:rPr>
                <w:sz w:val="24"/>
                <w:szCs w:val="24"/>
              </w:rPr>
              <w:t>WishList</w:t>
            </w:r>
            <w:proofErr w:type="spellEnd"/>
          </w:p>
          <w:p w14:paraId="5F3F89A4" w14:textId="0DF12006" w:rsidR="00E83ECF" w:rsidRDefault="00E83ECF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nnot remove/edit items on the cart </w:t>
            </w:r>
          </w:p>
          <w:p w14:paraId="29057A64" w14:textId="77777777" w:rsidR="00E83ECF" w:rsidRDefault="00E83ECF" w:rsidP="2E4E7D08">
            <w:pPr>
              <w:rPr>
                <w:sz w:val="24"/>
                <w:szCs w:val="24"/>
              </w:rPr>
            </w:pPr>
          </w:p>
          <w:p w14:paraId="0CF83492" w14:textId="77777777" w:rsidR="00E83ECF" w:rsidRDefault="00E83ECF" w:rsidP="00E83EC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me pages are </w:t>
            </w:r>
            <w:r w:rsidRPr="00E83ECF">
              <w:rPr>
                <w:sz w:val="24"/>
                <w:szCs w:val="24"/>
              </w:rPr>
              <w:t>unseeable</w:t>
            </w:r>
          </w:p>
          <w:p w14:paraId="37AA94AA" w14:textId="2FCCE508" w:rsidR="00491BFB" w:rsidRDefault="00491BFB" w:rsidP="00491BFB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 xml:space="preserve">Reviews are not here </w:t>
            </w:r>
          </w:p>
          <w:p w14:paraId="78A753D4" w14:textId="564CE44E" w:rsidR="00A642D2" w:rsidRDefault="00491BFB" w:rsidP="2E4E7D08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>Pages are not coherent</w:t>
            </w:r>
          </w:p>
          <w:p w14:paraId="26FE831A" w14:textId="77777777" w:rsidR="00E83ECF" w:rsidRDefault="00E83ECF" w:rsidP="2E4E7D08">
            <w:pPr>
              <w:rPr>
                <w:sz w:val="24"/>
                <w:szCs w:val="24"/>
              </w:rPr>
            </w:pPr>
          </w:p>
          <w:p w14:paraId="50D92B1B" w14:textId="64E8E959" w:rsidR="00A642D2" w:rsidRDefault="00A642D2" w:rsidP="2E4E7D08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t xml:space="preserve"> </w:t>
            </w:r>
            <w:r w:rsidRPr="00A642D2">
              <w:rPr>
                <w:sz w:val="24"/>
                <w:szCs w:val="24"/>
              </w:rPr>
              <w:cr/>
            </w:r>
            <w:r>
              <w:rPr>
                <w:sz w:val="24"/>
                <w:szCs w:val="24"/>
              </w:rPr>
              <w:t xml:space="preserve"> </w:t>
            </w:r>
            <w:r w:rsidRPr="00A642D2">
              <w:rPr>
                <w:sz w:val="24"/>
                <w:szCs w:val="24"/>
              </w:rPr>
              <w:cr/>
            </w:r>
          </w:p>
          <w:p w14:paraId="36418D39" w14:textId="2EFD917C" w:rsidR="00FE4A7F" w:rsidRPr="00B73AAC" w:rsidRDefault="00A642D2" w:rsidP="00FE4A7F">
            <w:pPr>
              <w:rPr>
                <w:sz w:val="24"/>
                <w:szCs w:val="24"/>
              </w:rPr>
            </w:pPr>
            <w:r w:rsidRPr="00A642D2">
              <w:rPr>
                <w:sz w:val="24"/>
                <w:szCs w:val="24"/>
              </w:rPr>
              <w:cr/>
            </w:r>
            <w:r w:rsidR="00491BFB" w:rsidRPr="00A642D2">
              <w:rPr>
                <w:sz w:val="24"/>
                <w:szCs w:val="24"/>
              </w:rPr>
              <w:t xml:space="preserve"> </w:t>
            </w:r>
          </w:p>
          <w:p w14:paraId="6B1659DE" w14:textId="66261A74" w:rsidR="006B5A58" w:rsidRPr="00B73AAC" w:rsidRDefault="006B5A58" w:rsidP="2E4E7D08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2"/>
      <w:footerReference w:type="even" r:id="rId23"/>
      <w:footerReference w:type="default" r:id="rId2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DCACB7" w14:textId="77777777" w:rsidR="008E3486" w:rsidRDefault="008E3486" w:rsidP="00563E00">
      <w:pPr>
        <w:spacing w:after="0" w:line="240" w:lineRule="auto"/>
      </w:pPr>
      <w:r>
        <w:separator/>
      </w:r>
    </w:p>
  </w:endnote>
  <w:endnote w:type="continuationSeparator" w:id="0">
    <w:p w14:paraId="5B66B79A" w14:textId="77777777" w:rsidR="008E3486" w:rsidRDefault="008E3486" w:rsidP="00563E00">
      <w:pPr>
        <w:spacing w:after="0" w:line="240" w:lineRule="auto"/>
      </w:pPr>
      <w:r>
        <w:continuationSeparator/>
      </w:r>
    </w:p>
  </w:endnote>
  <w:endnote w:type="continuationNotice" w:id="1">
    <w:p w14:paraId="702661AB" w14:textId="77777777" w:rsidR="008E3486" w:rsidRDefault="008E34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7239">
      <w:rPr>
        <w:rStyle w:val="PageNumber"/>
        <w:noProof/>
      </w:rPr>
      <w:t>12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  <w:lang w:bidi="ta-IN"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ta-IN"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ta-IN"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A79062" w14:textId="77777777" w:rsidR="008E3486" w:rsidRDefault="008E3486" w:rsidP="00563E00">
      <w:pPr>
        <w:spacing w:after="0" w:line="240" w:lineRule="auto"/>
      </w:pPr>
      <w:r>
        <w:separator/>
      </w:r>
    </w:p>
  </w:footnote>
  <w:footnote w:type="continuationSeparator" w:id="0">
    <w:p w14:paraId="193D3FBD" w14:textId="77777777" w:rsidR="008E3486" w:rsidRDefault="008E3486" w:rsidP="00563E00">
      <w:pPr>
        <w:spacing w:after="0" w:line="240" w:lineRule="auto"/>
      </w:pPr>
      <w:r>
        <w:continuationSeparator/>
      </w:r>
    </w:p>
  </w:footnote>
  <w:footnote w:type="continuationNotice" w:id="1">
    <w:p w14:paraId="1DA40548" w14:textId="77777777" w:rsidR="008E3486" w:rsidRDefault="008E34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  <w:lang w:bidi="ta-IN"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  <w:lang w:bidi="ta-IN"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  <w:lang w:bidi="ta-IN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146FD"/>
    <w:rsid w:val="0002783C"/>
    <w:rsid w:val="000A1457"/>
    <w:rsid w:val="000A5A81"/>
    <w:rsid w:val="000D1C31"/>
    <w:rsid w:val="000D4BF1"/>
    <w:rsid w:val="000F4016"/>
    <w:rsid w:val="00123F5F"/>
    <w:rsid w:val="00176D00"/>
    <w:rsid w:val="00194DFE"/>
    <w:rsid w:val="001956E7"/>
    <w:rsid w:val="001A4978"/>
    <w:rsid w:val="001B397C"/>
    <w:rsid w:val="001D4D13"/>
    <w:rsid w:val="001D71CB"/>
    <w:rsid w:val="001E11E9"/>
    <w:rsid w:val="001F21AA"/>
    <w:rsid w:val="00214A14"/>
    <w:rsid w:val="00224400"/>
    <w:rsid w:val="00264D4A"/>
    <w:rsid w:val="002A4A63"/>
    <w:rsid w:val="002E04AF"/>
    <w:rsid w:val="00303201"/>
    <w:rsid w:val="00362BB5"/>
    <w:rsid w:val="003B202C"/>
    <w:rsid w:val="003B3FE1"/>
    <w:rsid w:val="003F26F3"/>
    <w:rsid w:val="0040117D"/>
    <w:rsid w:val="00445338"/>
    <w:rsid w:val="00447116"/>
    <w:rsid w:val="00461098"/>
    <w:rsid w:val="004744DD"/>
    <w:rsid w:val="00491BFB"/>
    <w:rsid w:val="004A4045"/>
    <w:rsid w:val="004A4CDA"/>
    <w:rsid w:val="004D3B88"/>
    <w:rsid w:val="00513DFF"/>
    <w:rsid w:val="00530D86"/>
    <w:rsid w:val="00563E00"/>
    <w:rsid w:val="00595F79"/>
    <w:rsid w:val="005C331D"/>
    <w:rsid w:val="005D3478"/>
    <w:rsid w:val="005F1632"/>
    <w:rsid w:val="00602788"/>
    <w:rsid w:val="00650C60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90187"/>
    <w:rsid w:val="008A640A"/>
    <w:rsid w:val="008B5408"/>
    <w:rsid w:val="008E3486"/>
    <w:rsid w:val="009211C3"/>
    <w:rsid w:val="00947239"/>
    <w:rsid w:val="009A71FC"/>
    <w:rsid w:val="00A010DA"/>
    <w:rsid w:val="00A068E5"/>
    <w:rsid w:val="00A0764D"/>
    <w:rsid w:val="00A20F23"/>
    <w:rsid w:val="00A248C2"/>
    <w:rsid w:val="00A25205"/>
    <w:rsid w:val="00A30299"/>
    <w:rsid w:val="00A54CA9"/>
    <w:rsid w:val="00A642D2"/>
    <w:rsid w:val="00A9437F"/>
    <w:rsid w:val="00A96431"/>
    <w:rsid w:val="00A9650F"/>
    <w:rsid w:val="00AB360A"/>
    <w:rsid w:val="00AC096C"/>
    <w:rsid w:val="00AD04EA"/>
    <w:rsid w:val="00B03176"/>
    <w:rsid w:val="00B153D0"/>
    <w:rsid w:val="00BA5FA3"/>
    <w:rsid w:val="00BB6E17"/>
    <w:rsid w:val="00BB75C6"/>
    <w:rsid w:val="00BD333B"/>
    <w:rsid w:val="00BF3EF6"/>
    <w:rsid w:val="00C01686"/>
    <w:rsid w:val="00C0793B"/>
    <w:rsid w:val="00C35374"/>
    <w:rsid w:val="00C429E7"/>
    <w:rsid w:val="00C82B8F"/>
    <w:rsid w:val="00CE57DA"/>
    <w:rsid w:val="00D20A2B"/>
    <w:rsid w:val="00D276A8"/>
    <w:rsid w:val="00D36A84"/>
    <w:rsid w:val="00D400A2"/>
    <w:rsid w:val="00D54837"/>
    <w:rsid w:val="00D71E82"/>
    <w:rsid w:val="00D845D6"/>
    <w:rsid w:val="00D94110"/>
    <w:rsid w:val="00DA29A4"/>
    <w:rsid w:val="00DB33FD"/>
    <w:rsid w:val="00DD5468"/>
    <w:rsid w:val="00E11655"/>
    <w:rsid w:val="00E34D9E"/>
    <w:rsid w:val="00E64D61"/>
    <w:rsid w:val="00E83ECF"/>
    <w:rsid w:val="00ED5BB8"/>
    <w:rsid w:val="00ED6E2A"/>
    <w:rsid w:val="00F3772D"/>
    <w:rsid w:val="00F73BC6"/>
    <w:rsid w:val="00F76B5D"/>
    <w:rsid w:val="00FB7800"/>
    <w:rsid w:val="00FE4A7F"/>
    <w:rsid w:val="012EE02D"/>
    <w:rsid w:val="02CAB08E"/>
    <w:rsid w:val="068BDA87"/>
    <w:rsid w:val="1C9B59ED"/>
    <w:rsid w:val="2C46AC83"/>
    <w:rsid w:val="2E4E7D08"/>
    <w:rsid w:val="35502820"/>
    <w:rsid w:val="3BFA3685"/>
    <w:rsid w:val="4239D2C1"/>
    <w:rsid w:val="5446EB0D"/>
    <w:rsid w:val="60020E42"/>
    <w:rsid w:val="6868BF4B"/>
    <w:rsid w:val="6A76A50A"/>
    <w:rsid w:val="6E964193"/>
    <w:rsid w:val="7BEAC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6" ma:contentTypeDescription="Create a new document." ma:contentTypeScope="" ma:versionID="82630ad09f12a7084440c095978147b2">
  <xsd:schema xmlns:xsd="http://www.w3.org/2001/XMLSchema" xmlns:xs="http://www.w3.org/2001/XMLSchema" xmlns:p="http://schemas.microsoft.com/office/2006/metadata/properties" xmlns:ns2="e2556042-c81d-40ab-b076-809cf02da3c1" xmlns:ns3="efdd556e-1f38-4e86-bb28-83e022e853f5" targetNamespace="http://schemas.microsoft.com/office/2006/metadata/properties" ma:root="true" ma:fieldsID="2a08ea468042de066c33b3f61bd82f81" ns2:_="" ns3:_="">
    <xsd:import namespace="e2556042-c81d-40ab-b076-809cf02da3c1"/>
    <xsd:import namespace="efdd556e-1f38-4e86-bb28-83e022e853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d556e-1f38-4e86-bb28-83e022e853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fdd556e-1f38-4e86-bb28-83e022e853f5">
      <UserInfo>
        <DisplayName>Chandrasena T.K.T.A it19099514</DisplayName>
        <AccountId>77</AccountId>
        <AccountType/>
      </UserInfo>
      <UserInfo>
        <DisplayName>Anawaratne M.A.N.K. it19086408</DisplayName>
        <AccountId>43</AccountId>
        <AccountType/>
      </UserInfo>
      <UserInfo>
        <DisplayName>Nandana G.M.D it19104690</DisplayName>
        <AccountId>4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1AACECB-7996-4B6F-9CA7-7575AE68C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efdd556e-1f38-4e86-bb28-83e022e85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  <ds:schemaRef ds:uri="efdd556e-1f38-4e86-bb28-83e022e853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3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Microsoft account</cp:lastModifiedBy>
  <cp:revision>17</cp:revision>
  <cp:lastPrinted>2017-07-20T08:21:00Z</cp:lastPrinted>
  <dcterms:created xsi:type="dcterms:W3CDTF">2021-02-17T06:32:00Z</dcterms:created>
  <dcterms:modified xsi:type="dcterms:W3CDTF">2021-07-25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